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08C5D" w14:textId="5AE3E8C6" w:rsidR="00FB56C8" w:rsidRPr="00007A14" w:rsidRDefault="54B11D4D" w:rsidP="261F84F7">
      <w:pPr>
        <w:jc w:val="center"/>
        <w:rPr>
          <w:b/>
          <w:bCs/>
          <w:sz w:val="24"/>
          <w:szCs w:val="24"/>
        </w:rPr>
      </w:pPr>
      <w:proofErr w:type="spellStart"/>
      <w:r w:rsidRPr="00007A14">
        <w:rPr>
          <w:b/>
          <w:bCs/>
          <w:sz w:val="24"/>
          <w:szCs w:val="24"/>
        </w:rPr>
        <w:t>BLUEcloud</w:t>
      </w:r>
      <w:proofErr w:type="spellEnd"/>
      <w:r w:rsidRPr="00007A14">
        <w:rPr>
          <w:b/>
          <w:bCs/>
          <w:sz w:val="24"/>
          <w:szCs w:val="24"/>
        </w:rPr>
        <w:t xml:space="preserve"> Course Lists </w:t>
      </w:r>
      <w:r w:rsidR="607D231C" w:rsidRPr="3814512F">
        <w:rPr>
          <w:b/>
          <w:bCs/>
          <w:sz w:val="24"/>
          <w:szCs w:val="24"/>
        </w:rPr>
        <w:t>Exercise File</w:t>
      </w:r>
    </w:p>
    <w:p w14:paraId="6A95CD1C" w14:textId="77777777" w:rsidR="00A259C6" w:rsidRPr="009B1FE3" w:rsidRDefault="00A259C6">
      <w:pPr>
        <w:rPr>
          <w:sz w:val="24"/>
          <w:szCs w:val="24"/>
        </w:rPr>
      </w:pPr>
    </w:p>
    <w:p w14:paraId="0FEA98CC" w14:textId="672BB155" w:rsidR="00A259C6" w:rsidRPr="009B1FE3" w:rsidRDefault="00A259C6" w:rsidP="261F84F7">
      <w:pPr>
        <w:rPr>
          <w:b/>
          <w:bCs/>
          <w:sz w:val="24"/>
          <w:szCs w:val="24"/>
        </w:rPr>
      </w:pPr>
      <w:r w:rsidRPr="261F84F7">
        <w:rPr>
          <w:b/>
          <w:bCs/>
          <w:sz w:val="24"/>
          <w:szCs w:val="24"/>
        </w:rPr>
        <w:t xml:space="preserve">Use this Guide for the following lessons in the </w:t>
      </w:r>
      <w:r w:rsidR="2E91C410" w:rsidRPr="261F84F7">
        <w:rPr>
          <w:b/>
          <w:bCs/>
          <w:sz w:val="24"/>
          <w:szCs w:val="24"/>
        </w:rPr>
        <w:t xml:space="preserve">BLUEcloud Course Lists </w:t>
      </w:r>
      <w:r w:rsidRPr="261F84F7">
        <w:rPr>
          <w:b/>
          <w:bCs/>
          <w:sz w:val="24"/>
          <w:szCs w:val="24"/>
        </w:rPr>
        <w:t>Training Class:</w:t>
      </w:r>
    </w:p>
    <w:p w14:paraId="7E04665C" w14:textId="1E65C5EC" w:rsidR="00A259C6" w:rsidRDefault="00AD6EC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ccessing Course Lists for Library Staff</w:t>
      </w:r>
    </w:p>
    <w:p w14:paraId="4166B312" w14:textId="5DA7DC44" w:rsidR="00AD6EC3" w:rsidRDefault="00AD6EC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eacher and Student Access</w:t>
      </w:r>
    </w:p>
    <w:p w14:paraId="0BBA084E" w14:textId="77AA13A5" w:rsidR="00AD6EC3" w:rsidRDefault="00AD6EC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reate a Class Catalog</w:t>
      </w:r>
    </w:p>
    <w:p w14:paraId="52C0A1E4" w14:textId="326EEB07" w:rsidR="00AD6EC3" w:rsidRDefault="00AD6EC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Locat</w:t>
      </w:r>
      <w:r w:rsidR="00463AC4">
        <w:rPr>
          <w:sz w:val="24"/>
          <w:szCs w:val="24"/>
        </w:rPr>
        <w:t>ing</w:t>
      </w:r>
      <w:r>
        <w:rPr>
          <w:sz w:val="24"/>
          <w:szCs w:val="24"/>
        </w:rPr>
        <w:t xml:space="preserve"> a Class</w:t>
      </w:r>
      <w:r w:rsidR="00522478">
        <w:rPr>
          <w:sz w:val="24"/>
          <w:szCs w:val="24"/>
        </w:rPr>
        <w:t xml:space="preserve"> </w:t>
      </w:r>
      <w:r w:rsidR="00941353">
        <w:rPr>
          <w:sz w:val="24"/>
          <w:szCs w:val="24"/>
        </w:rPr>
        <w:t>and the Bookmarklet Tool</w:t>
      </w:r>
    </w:p>
    <w:p w14:paraId="6828E33E" w14:textId="3F6947F4" w:rsidR="00AD6EC3" w:rsidRDefault="00AD6EC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dd</w:t>
      </w:r>
      <w:r w:rsidR="00941353">
        <w:rPr>
          <w:sz w:val="24"/>
          <w:szCs w:val="24"/>
        </w:rPr>
        <w:t>ing Resources to Classes</w:t>
      </w:r>
    </w:p>
    <w:p w14:paraId="4B2F27D8" w14:textId="1CE65473" w:rsidR="00AD6EC3" w:rsidRDefault="00AD6EC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ports for Maintenance</w:t>
      </w:r>
    </w:p>
    <w:p w14:paraId="588DEDF2" w14:textId="77777777" w:rsidR="00BF1805" w:rsidRPr="0047574C" w:rsidRDefault="00BF1805" w:rsidP="00BF1805">
      <w:pPr>
        <w:pStyle w:val="ListParagraph"/>
        <w:rPr>
          <w:sz w:val="24"/>
          <w:szCs w:val="24"/>
        </w:rPr>
      </w:pPr>
    </w:p>
    <w:p w14:paraId="0BD45B90" w14:textId="3B06D7FC" w:rsidR="00A259C6" w:rsidRPr="009B1FE3" w:rsidRDefault="00A259C6">
      <w:pPr>
        <w:rPr>
          <w:b/>
          <w:sz w:val="24"/>
          <w:szCs w:val="24"/>
        </w:rPr>
      </w:pPr>
      <w:r w:rsidRPr="009B1FE3">
        <w:rPr>
          <w:b/>
          <w:sz w:val="24"/>
          <w:szCs w:val="24"/>
        </w:rPr>
        <w:t>Fill in the blanks in the text below using words from the training site.</w:t>
      </w:r>
    </w:p>
    <w:p w14:paraId="1098BD7C" w14:textId="77147B52" w:rsidR="006D0314" w:rsidRPr="009B1FE3" w:rsidRDefault="006D0314">
      <w:pPr>
        <w:rPr>
          <w:sz w:val="24"/>
          <w:szCs w:val="24"/>
        </w:rPr>
      </w:pPr>
    </w:p>
    <w:p w14:paraId="24212EAF" w14:textId="307B6AAD" w:rsidR="000E5A9C" w:rsidRPr="009B1FE3" w:rsidRDefault="00AB1C52" w:rsidP="0BD286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cessing Course Lists for Library Staff</w:t>
      </w:r>
    </w:p>
    <w:p w14:paraId="4A110F1B" w14:textId="25375FD4" w:rsidR="008C5C59" w:rsidRDefault="00BC4113" w:rsidP="00D37E0B">
      <w:pPr>
        <w:spacing w:line="240" w:lineRule="auto"/>
        <w:rPr>
          <w:rFonts w:cstheme="minorHAnsi"/>
          <w:sz w:val="24"/>
          <w:szCs w:val="24"/>
          <w:shd w:val="clear" w:color="auto" w:fill="FFFFFF"/>
        </w:rPr>
      </w:pPr>
      <w:r w:rsidRPr="00BC4113">
        <w:rPr>
          <w:rFonts w:cstheme="minorHAnsi"/>
          <w:sz w:val="24"/>
          <w:szCs w:val="24"/>
          <w:shd w:val="clear" w:color="auto" w:fill="FFFFFF"/>
        </w:rPr>
        <w:t xml:space="preserve">BLUEcloud Course Lists is a resource management tool used by </w:t>
      </w:r>
      <w:r w:rsidR="00EC4B90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BC4113">
        <w:rPr>
          <w:rFonts w:cstheme="minorHAnsi"/>
          <w:sz w:val="24"/>
          <w:szCs w:val="24"/>
          <w:shd w:val="clear" w:color="auto" w:fill="FFFFFF"/>
        </w:rPr>
        <w:t xml:space="preserve"> and </w:t>
      </w:r>
      <w:r w:rsidR="00EC4B90">
        <w:rPr>
          <w:rFonts w:cstheme="minorHAnsi"/>
          <w:sz w:val="24"/>
          <w:szCs w:val="24"/>
          <w:shd w:val="clear" w:color="auto" w:fill="FFFFFF"/>
        </w:rPr>
        <w:t xml:space="preserve">____________________ </w:t>
      </w:r>
      <w:r w:rsidRPr="00BC4113">
        <w:rPr>
          <w:rFonts w:cstheme="minorHAnsi"/>
          <w:sz w:val="24"/>
          <w:szCs w:val="24"/>
          <w:shd w:val="clear" w:color="auto" w:fill="FFFFFF"/>
        </w:rPr>
        <w:t>to collaborate and create lists of curriculum-aligned resources for students to access.</w:t>
      </w:r>
    </w:p>
    <w:p w14:paraId="58640D53" w14:textId="116003AB" w:rsidR="004B6D87" w:rsidRDefault="004B6D87">
      <w:pPr>
        <w:rPr>
          <w:rFonts w:cstheme="minorHAnsi"/>
          <w:sz w:val="24"/>
          <w:szCs w:val="24"/>
          <w:shd w:val="clear" w:color="auto" w:fill="FFFFFF"/>
        </w:rPr>
      </w:pPr>
    </w:p>
    <w:p w14:paraId="2B797AC8" w14:textId="502A3955" w:rsidR="004B6D87" w:rsidRDefault="0095326F" w:rsidP="00D37E0B">
      <w:pPr>
        <w:rPr>
          <w:sz w:val="24"/>
          <w:szCs w:val="24"/>
          <w:shd w:val="clear" w:color="auto" w:fill="FFFFFF"/>
        </w:rPr>
      </w:pPr>
      <w:r w:rsidRPr="7FC03E46">
        <w:rPr>
          <w:sz w:val="24"/>
          <w:szCs w:val="24"/>
          <w:shd w:val="clear" w:color="auto" w:fill="FFFFFF"/>
        </w:rPr>
        <w:t xml:space="preserve">List the three pieces of information you need </w:t>
      </w:r>
      <w:r w:rsidR="00AA700E" w:rsidRPr="7FC03E46">
        <w:rPr>
          <w:sz w:val="24"/>
          <w:szCs w:val="24"/>
          <w:shd w:val="clear" w:color="auto" w:fill="FFFFFF"/>
        </w:rPr>
        <w:t>to log in</w:t>
      </w:r>
      <w:r w:rsidR="0077727F">
        <w:rPr>
          <w:sz w:val="24"/>
          <w:szCs w:val="24"/>
          <w:shd w:val="clear" w:color="auto" w:fill="FFFFFF"/>
        </w:rPr>
        <w:t xml:space="preserve"> </w:t>
      </w:r>
      <w:r w:rsidR="00AA700E" w:rsidRPr="7FC03E46">
        <w:rPr>
          <w:sz w:val="24"/>
          <w:szCs w:val="24"/>
          <w:shd w:val="clear" w:color="auto" w:fill="FFFFFF"/>
        </w:rPr>
        <w:t xml:space="preserve">to </w:t>
      </w:r>
      <w:proofErr w:type="spellStart"/>
      <w:r w:rsidR="00AA700E" w:rsidRPr="7FC03E46">
        <w:rPr>
          <w:sz w:val="24"/>
          <w:szCs w:val="24"/>
          <w:shd w:val="clear" w:color="auto" w:fill="FFFFFF"/>
        </w:rPr>
        <w:t>BLUEcloud</w:t>
      </w:r>
      <w:proofErr w:type="spellEnd"/>
      <w:r w:rsidR="00AA700E" w:rsidRPr="7FC03E46">
        <w:rPr>
          <w:sz w:val="24"/>
          <w:szCs w:val="24"/>
          <w:shd w:val="clear" w:color="auto" w:fill="FFFFFF"/>
        </w:rPr>
        <w:t>:</w:t>
      </w:r>
    </w:p>
    <w:p w14:paraId="1DE1C2D4" w14:textId="4395F749" w:rsidR="00AA700E" w:rsidRDefault="00AA700E" w:rsidP="00514A5C">
      <w:pPr>
        <w:spacing w:before="120"/>
        <w:rPr>
          <w:rFonts w:cstheme="minorHAnsi"/>
          <w:sz w:val="24"/>
          <w:szCs w:val="24"/>
        </w:rPr>
      </w:pPr>
      <w:r w:rsidRPr="00080883">
        <w:rPr>
          <w:rFonts w:cstheme="minorHAnsi"/>
          <w:sz w:val="24"/>
          <w:szCs w:val="24"/>
        </w:rPr>
        <w:t>1.</w:t>
      </w:r>
      <w:r>
        <w:rPr>
          <w:rFonts w:cstheme="minorHAnsi"/>
          <w:sz w:val="24"/>
          <w:szCs w:val="24"/>
        </w:rPr>
        <w:t xml:space="preserve"> </w:t>
      </w:r>
      <w:r w:rsidRPr="00515CCF">
        <w:rPr>
          <w:rFonts w:cstheme="minorHAnsi"/>
          <w:color w:val="333333"/>
        </w:rPr>
        <w:t>________________________________</w:t>
      </w:r>
      <w:r>
        <w:rPr>
          <w:rFonts w:cstheme="minorHAnsi"/>
          <w:sz w:val="24"/>
          <w:szCs w:val="24"/>
        </w:rPr>
        <w:tab/>
      </w:r>
    </w:p>
    <w:p w14:paraId="78FBFA48" w14:textId="4E3E6EF7" w:rsidR="00AA700E" w:rsidRDefault="00AA700E" w:rsidP="00514A5C">
      <w:pPr>
        <w:spacing w:before="1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2. </w:t>
      </w:r>
      <w:r w:rsidRPr="00515CCF">
        <w:rPr>
          <w:rFonts w:cstheme="minorHAnsi"/>
          <w:color w:val="333333"/>
        </w:rPr>
        <w:t>________________________________</w:t>
      </w:r>
      <w:r>
        <w:rPr>
          <w:rFonts w:cstheme="minorHAnsi"/>
          <w:sz w:val="24"/>
          <w:szCs w:val="24"/>
        </w:rPr>
        <w:tab/>
      </w:r>
    </w:p>
    <w:p w14:paraId="3ABC70DE" w14:textId="75BD8FFE" w:rsidR="00AA700E" w:rsidRDefault="00AA700E" w:rsidP="00514A5C">
      <w:pPr>
        <w:spacing w:before="120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</w:rPr>
        <w:t xml:space="preserve">3. </w:t>
      </w:r>
      <w:r w:rsidRPr="00515CCF">
        <w:rPr>
          <w:rFonts w:cstheme="minorHAnsi"/>
          <w:color w:val="333333"/>
        </w:rPr>
        <w:t>________________________________</w:t>
      </w:r>
    </w:p>
    <w:p w14:paraId="5D823443" w14:textId="77777777" w:rsidR="00BC4113" w:rsidRDefault="00BC4113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4F781190" w14:textId="2B07BB0A" w:rsidR="002F2ED6" w:rsidRDefault="002F2ED6" w:rsidP="00D37E0B">
      <w:pPr>
        <w:rPr>
          <w:sz w:val="24"/>
          <w:szCs w:val="24"/>
        </w:rPr>
      </w:pPr>
      <w:r w:rsidRPr="7FC03E46">
        <w:rPr>
          <w:sz w:val="24"/>
          <w:szCs w:val="24"/>
        </w:rPr>
        <w:t xml:space="preserve">You will be able to access your classes by clicking the ____________________ icon on the BLUEcloud Central homepage. You can also go to the ____________________ drop-down </w:t>
      </w:r>
      <w:r w:rsidR="0077727F">
        <w:rPr>
          <w:sz w:val="24"/>
          <w:szCs w:val="24"/>
        </w:rPr>
        <w:t xml:space="preserve">menu </w:t>
      </w:r>
      <w:r w:rsidRPr="7FC03E46">
        <w:rPr>
          <w:sz w:val="24"/>
          <w:szCs w:val="24"/>
        </w:rPr>
        <w:t>and choose Lists and select Classes or My Classes to manage the list of classes and reports.</w:t>
      </w:r>
    </w:p>
    <w:p w14:paraId="4D0E2994" w14:textId="77777777" w:rsidR="002F2ED6" w:rsidRDefault="002F2ED6" w:rsidP="00B022A7">
      <w:pPr>
        <w:spacing w:line="240" w:lineRule="auto"/>
        <w:rPr>
          <w:rFonts w:cstheme="minorHAnsi"/>
          <w:sz w:val="24"/>
          <w:szCs w:val="24"/>
        </w:rPr>
      </w:pPr>
    </w:p>
    <w:p w14:paraId="581DEE6B" w14:textId="5BEE47BA" w:rsidR="00A000DE" w:rsidRPr="009B1FE3" w:rsidRDefault="00AB1C52" w:rsidP="0BD286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er and Student Access</w:t>
      </w:r>
    </w:p>
    <w:p w14:paraId="41A25FCD" w14:textId="7D3B7A32" w:rsidR="006D0314" w:rsidRPr="00111154" w:rsidRDefault="00BA0A30" w:rsidP="0047574C">
      <w:pPr>
        <w:shd w:val="clear" w:color="auto" w:fill="FFFFFF" w:themeFill="background1"/>
        <w:spacing w:line="300" w:lineRule="atLeast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iefly describe</w:t>
      </w:r>
      <w:r w:rsidR="00D40269" w:rsidRPr="00111154">
        <w:rPr>
          <w:rFonts w:eastAsia="Times New Roman"/>
          <w:sz w:val="24"/>
          <w:szCs w:val="24"/>
        </w:rPr>
        <w:t xml:space="preserve"> t</w:t>
      </w:r>
      <w:r w:rsidR="009D5345">
        <w:rPr>
          <w:rFonts w:eastAsia="Times New Roman"/>
          <w:sz w:val="24"/>
          <w:szCs w:val="24"/>
        </w:rPr>
        <w:t>hree</w:t>
      </w:r>
      <w:r w:rsidR="00D40269" w:rsidRPr="00111154">
        <w:rPr>
          <w:rFonts w:eastAsia="Times New Roman"/>
          <w:sz w:val="24"/>
          <w:szCs w:val="24"/>
        </w:rPr>
        <w:t xml:space="preserve"> different ways </w:t>
      </w:r>
      <w:r>
        <w:rPr>
          <w:rFonts w:eastAsia="Times New Roman"/>
          <w:sz w:val="24"/>
          <w:szCs w:val="24"/>
        </w:rPr>
        <w:t>teachers</w:t>
      </w:r>
      <w:r w:rsidR="00D40269" w:rsidRPr="00111154">
        <w:rPr>
          <w:rFonts w:eastAsia="Times New Roman"/>
          <w:sz w:val="24"/>
          <w:szCs w:val="24"/>
        </w:rPr>
        <w:t xml:space="preserve"> can </w:t>
      </w:r>
      <w:r w:rsidR="00247FC1">
        <w:rPr>
          <w:rFonts w:eastAsia="Times New Roman"/>
          <w:sz w:val="24"/>
          <w:szCs w:val="24"/>
        </w:rPr>
        <w:t>use BLUEcloud Course Lists</w:t>
      </w:r>
      <w:r w:rsidR="00463AC4">
        <w:rPr>
          <w:rFonts w:eastAsia="Times New Roman"/>
          <w:sz w:val="24"/>
          <w:szCs w:val="24"/>
        </w:rPr>
        <w:t>:</w:t>
      </w:r>
    </w:p>
    <w:p w14:paraId="6AE372E4" w14:textId="18FC4624" w:rsidR="003677D2" w:rsidRDefault="00D40269" w:rsidP="00514A5C">
      <w:pPr>
        <w:spacing w:before="120"/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1. ________________________________</w:t>
      </w:r>
      <w:r w:rsidR="00247FC1">
        <w:rPr>
          <w:rFonts w:cstheme="minorHAnsi"/>
          <w:sz w:val="24"/>
          <w:szCs w:val="24"/>
        </w:rPr>
        <w:t>____________________________________________</w:t>
      </w:r>
      <w:r w:rsidRPr="00111154">
        <w:rPr>
          <w:rFonts w:cstheme="minorHAnsi"/>
          <w:sz w:val="24"/>
          <w:szCs w:val="24"/>
        </w:rPr>
        <w:tab/>
      </w:r>
    </w:p>
    <w:p w14:paraId="56E0A3EC" w14:textId="611300FF" w:rsidR="00D40269" w:rsidRPr="00111154" w:rsidRDefault="00D40269" w:rsidP="00514A5C">
      <w:pPr>
        <w:spacing w:before="120"/>
        <w:rPr>
          <w:sz w:val="24"/>
          <w:szCs w:val="24"/>
        </w:rPr>
      </w:pPr>
      <w:r w:rsidRPr="7FC03E46">
        <w:rPr>
          <w:sz w:val="24"/>
          <w:szCs w:val="24"/>
        </w:rPr>
        <w:t>2.________________________________</w:t>
      </w:r>
      <w:r w:rsidR="00247FC1" w:rsidRPr="7FC03E46">
        <w:rPr>
          <w:sz w:val="24"/>
          <w:szCs w:val="24"/>
        </w:rPr>
        <w:t>____________________________________________</w:t>
      </w:r>
    </w:p>
    <w:p w14:paraId="02FD87E7" w14:textId="74753472" w:rsidR="00D40269" w:rsidRPr="00111154" w:rsidRDefault="00D40269" w:rsidP="00514A5C">
      <w:pPr>
        <w:spacing w:before="120"/>
        <w:rPr>
          <w:sz w:val="24"/>
          <w:szCs w:val="24"/>
        </w:rPr>
      </w:pPr>
      <w:r w:rsidRPr="7FC03E46">
        <w:rPr>
          <w:sz w:val="24"/>
          <w:szCs w:val="24"/>
        </w:rPr>
        <w:t>3. ________________________________</w:t>
      </w:r>
      <w:r w:rsidR="00247FC1" w:rsidRPr="7FC03E46">
        <w:rPr>
          <w:sz w:val="24"/>
          <w:szCs w:val="24"/>
        </w:rPr>
        <w:t>____________________________________________</w:t>
      </w:r>
      <w:r>
        <w:tab/>
      </w:r>
    </w:p>
    <w:p w14:paraId="5CD58037" w14:textId="2224E406" w:rsidR="003C3413" w:rsidRDefault="003C3413">
      <w:pPr>
        <w:rPr>
          <w:b/>
          <w:sz w:val="24"/>
          <w:szCs w:val="24"/>
        </w:rPr>
      </w:pPr>
    </w:p>
    <w:p w14:paraId="6CB3270E" w14:textId="0BBABE6E" w:rsidR="006D3067" w:rsidRDefault="00F00D5F">
      <w:pPr>
        <w:rPr>
          <w:bCs/>
          <w:sz w:val="24"/>
          <w:szCs w:val="24"/>
        </w:rPr>
      </w:pPr>
      <w:r w:rsidRPr="00F00D5F">
        <w:rPr>
          <w:bCs/>
          <w:sz w:val="24"/>
          <w:szCs w:val="24"/>
        </w:rPr>
        <w:t xml:space="preserve">Student access is available through the published </w:t>
      </w:r>
      <w:r w:rsidR="00A05E6B">
        <w:rPr>
          <w:bCs/>
          <w:sz w:val="24"/>
          <w:szCs w:val="24"/>
        </w:rPr>
        <w:t>_________</w:t>
      </w:r>
      <w:r w:rsidRPr="00F00D5F">
        <w:rPr>
          <w:bCs/>
          <w:sz w:val="24"/>
          <w:szCs w:val="24"/>
        </w:rPr>
        <w:t xml:space="preserve"> once the list has been completed.</w:t>
      </w:r>
    </w:p>
    <w:p w14:paraId="16284001" w14:textId="77777777" w:rsidR="00A05E6B" w:rsidRPr="00F00D5F" w:rsidRDefault="00A05E6B">
      <w:pPr>
        <w:rPr>
          <w:bCs/>
          <w:sz w:val="24"/>
          <w:szCs w:val="24"/>
        </w:rPr>
      </w:pPr>
    </w:p>
    <w:p w14:paraId="31BCD9C2" w14:textId="6037A9E8" w:rsidR="006D0314" w:rsidRPr="003120B6" w:rsidRDefault="002E7C1C" w:rsidP="0BD286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reate a Class Catalog</w:t>
      </w:r>
    </w:p>
    <w:p w14:paraId="5130713B" w14:textId="6B5D248D" w:rsidR="00A36A9C" w:rsidRDefault="00CE3B98" w:rsidP="006D0314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I</w:t>
      </w:r>
      <w:r w:rsidRPr="00CE3B98">
        <w:rPr>
          <w:rFonts w:cstheme="minorHAnsi"/>
          <w:sz w:val="24"/>
          <w:szCs w:val="24"/>
          <w:shd w:val="clear" w:color="auto" w:fill="FFFFFF"/>
        </w:rPr>
        <w:t xml:space="preserve">f the instructor is going to be managing and adding resources to a list themselves, they will need to have </w:t>
      </w:r>
      <w:r w:rsidR="00BA3B19">
        <w:rPr>
          <w:rFonts w:cstheme="minorHAnsi"/>
          <w:sz w:val="24"/>
          <w:szCs w:val="24"/>
          <w:shd w:val="clear" w:color="auto" w:fill="FFFFFF"/>
        </w:rPr>
        <w:t>an</w:t>
      </w:r>
      <w:r w:rsidRPr="00CE3B98">
        <w:rPr>
          <w:rFonts w:cstheme="minorHAnsi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sz w:val="24"/>
          <w:szCs w:val="24"/>
          <w:shd w:val="clear" w:color="auto" w:fill="FFFFFF"/>
        </w:rPr>
        <w:t>_____________________</w:t>
      </w:r>
      <w:r w:rsidRPr="00CE3B98">
        <w:rPr>
          <w:rFonts w:cstheme="minorHAnsi"/>
          <w:sz w:val="24"/>
          <w:szCs w:val="24"/>
          <w:shd w:val="clear" w:color="auto" w:fill="FFFFFF"/>
        </w:rPr>
        <w:t xml:space="preserve"> account created for them.</w:t>
      </w:r>
    </w:p>
    <w:p w14:paraId="493EDCE7" w14:textId="77777777" w:rsidR="00CE3B98" w:rsidRPr="00DC3532" w:rsidRDefault="00CE3B98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0E8EF9CF" w14:textId="29CCA8FE" w:rsidR="00D32F49" w:rsidRDefault="00A520B3" w:rsidP="006D0314">
      <w:pPr>
        <w:rPr>
          <w:rFonts w:cstheme="minorHAnsi"/>
          <w:sz w:val="24"/>
          <w:szCs w:val="24"/>
          <w:shd w:val="clear" w:color="auto" w:fill="FFFFFF"/>
        </w:rPr>
      </w:pPr>
      <w:r w:rsidRPr="00A520B3">
        <w:rPr>
          <w:rFonts w:cstheme="minorHAnsi"/>
          <w:sz w:val="24"/>
          <w:szCs w:val="24"/>
          <w:shd w:val="clear" w:color="auto" w:fill="FFFFFF"/>
        </w:rPr>
        <w:lastRenderedPageBreak/>
        <w:t>Create</w:t>
      </w:r>
      <w:r w:rsidR="00816410">
        <w:rPr>
          <w:rFonts w:cstheme="minorHAnsi"/>
          <w:sz w:val="24"/>
          <w:szCs w:val="24"/>
          <w:shd w:val="clear" w:color="auto" w:fill="FFFFFF"/>
        </w:rPr>
        <w:t xml:space="preserve"> _________</w:t>
      </w:r>
      <w:r w:rsidRPr="00A520B3">
        <w:rPr>
          <w:rFonts w:cstheme="minorHAnsi"/>
          <w:sz w:val="24"/>
          <w:szCs w:val="24"/>
          <w:shd w:val="clear" w:color="auto" w:fill="FFFFFF"/>
        </w:rPr>
        <w:t xml:space="preserve"> class catalog per district or building, depending on your permissions. Multiple classes can be added to the </w:t>
      </w:r>
      <w:r w:rsidR="00816410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A520B3">
        <w:rPr>
          <w:rFonts w:cstheme="minorHAnsi"/>
          <w:sz w:val="24"/>
          <w:szCs w:val="24"/>
          <w:shd w:val="clear" w:color="auto" w:fill="FFFFFF"/>
        </w:rPr>
        <w:t xml:space="preserve"> or </w:t>
      </w:r>
      <w:r w:rsidR="00DF29E9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A520B3">
        <w:rPr>
          <w:rFonts w:cstheme="minorHAnsi"/>
          <w:sz w:val="24"/>
          <w:szCs w:val="24"/>
          <w:shd w:val="clear" w:color="auto" w:fill="FFFFFF"/>
        </w:rPr>
        <w:t xml:space="preserve"> class catalog.</w:t>
      </w:r>
    </w:p>
    <w:p w14:paraId="2B7BD172" w14:textId="2693999A" w:rsidR="00DF29E9" w:rsidRDefault="00DF29E9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07786724" w14:textId="06EE97EF" w:rsidR="00B3684A" w:rsidRPr="00DC3532" w:rsidRDefault="00B3684A" w:rsidP="006D0314">
      <w:pPr>
        <w:rPr>
          <w:rFonts w:cstheme="minorHAnsi"/>
          <w:sz w:val="24"/>
          <w:szCs w:val="24"/>
          <w:shd w:val="clear" w:color="auto" w:fill="FFFFFF"/>
        </w:rPr>
      </w:pPr>
      <w:r w:rsidRPr="00B3684A">
        <w:rPr>
          <w:rFonts w:cstheme="minorHAnsi"/>
          <w:sz w:val="24"/>
          <w:szCs w:val="24"/>
          <w:shd w:val="clear" w:color="auto" w:fill="FFFFFF"/>
        </w:rPr>
        <w:t xml:space="preserve">Library </w:t>
      </w:r>
      <w:r w:rsidR="00D65B75" w:rsidRPr="00B3684A">
        <w:rPr>
          <w:rFonts w:cstheme="minorHAnsi"/>
          <w:sz w:val="24"/>
          <w:szCs w:val="24"/>
          <w:shd w:val="clear" w:color="auto" w:fill="FFFFFF"/>
        </w:rPr>
        <w:t xml:space="preserve">Staff </w:t>
      </w:r>
      <w:proofErr w:type="gramStart"/>
      <w:r w:rsidR="00D65B75" w:rsidRPr="00B3684A">
        <w:rPr>
          <w:rFonts w:cstheme="minorHAnsi"/>
          <w:sz w:val="24"/>
          <w:szCs w:val="24"/>
          <w:shd w:val="clear" w:color="auto" w:fill="FFFFFF"/>
        </w:rPr>
        <w:t>have</w:t>
      </w:r>
      <w:r w:rsidRPr="00B3684A">
        <w:rPr>
          <w:rFonts w:cstheme="minorHAnsi"/>
          <w:sz w:val="24"/>
          <w:szCs w:val="24"/>
          <w:shd w:val="clear" w:color="auto" w:fill="FFFFFF"/>
        </w:rPr>
        <w:t xml:space="preserve"> the ability to</w:t>
      </w:r>
      <w:proofErr w:type="gramEnd"/>
      <w:r w:rsidRPr="00B3684A">
        <w:rPr>
          <w:rFonts w:cstheme="minorHAnsi"/>
          <w:sz w:val="24"/>
          <w:szCs w:val="24"/>
          <w:shd w:val="clear" w:color="auto" w:fill="FFFFFF"/>
        </w:rPr>
        <w:t xml:space="preserve"> be a </w:t>
      </w:r>
      <w:r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B3684A">
        <w:rPr>
          <w:rFonts w:cstheme="minorHAnsi"/>
          <w:sz w:val="24"/>
          <w:szCs w:val="24"/>
          <w:shd w:val="clear" w:color="auto" w:fill="FFFFFF"/>
        </w:rPr>
        <w:t xml:space="preserve"> for content being added and change the </w:t>
      </w:r>
      <w:r>
        <w:rPr>
          <w:rFonts w:cstheme="minorHAnsi"/>
          <w:sz w:val="24"/>
          <w:szCs w:val="24"/>
          <w:shd w:val="clear" w:color="auto" w:fill="FFFFFF"/>
        </w:rPr>
        <w:t>_____________________</w:t>
      </w:r>
      <w:r w:rsidRPr="00B3684A">
        <w:rPr>
          <w:rFonts w:cstheme="minorHAnsi"/>
          <w:sz w:val="24"/>
          <w:szCs w:val="24"/>
          <w:shd w:val="clear" w:color="auto" w:fill="FFFFFF"/>
        </w:rPr>
        <w:t xml:space="preserve"> of that content once the materials have been verified as safe, relevant, and useful for the purpose of the class.</w:t>
      </w:r>
    </w:p>
    <w:p w14:paraId="3B5D668E" w14:textId="77777777" w:rsidR="00DC3532" w:rsidRPr="009B1FE3" w:rsidRDefault="00DC3532" w:rsidP="006D0314">
      <w:pPr>
        <w:rPr>
          <w:sz w:val="24"/>
          <w:szCs w:val="24"/>
        </w:rPr>
      </w:pPr>
    </w:p>
    <w:p w14:paraId="6B65DDDD" w14:textId="0A9A10CF" w:rsidR="006D0314" w:rsidRPr="009B1FE3" w:rsidRDefault="002E7C1C" w:rsidP="73B89A2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ocat</w:t>
      </w:r>
      <w:r w:rsidR="00777DDE">
        <w:rPr>
          <w:b/>
          <w:bCs/>
          <w:sz w:val="24"/>
          <w:szCs w:val="24"/>
        </w:rPr>
        <w:t>ing</w:t>
      </w:r>
      <w:r>
        <w:rPr>
          <w:b/>
          <w:bCs/>
          <w:sz w:val="24"/>
          <w:szCs w:val="24"/>
        </w:rPr>
        <w:t xml:space="preserve"> a Class</w:t>
      </w:r>
      <w:r w:rsidR="00777DDE">
        <w:rPr>
          <w:b/>
          <w:bCs/>
          <w:sz w:val="24"/>
          <w:szCs w:val="24"/>
        </w:rPr>
        <w:t xml:space="preserve"> and the Bookmarklet Tool</w:t>
      </w:r>
    </w:p>
    <w:p w14:paraId="33F24652" w14:textId="593CF4A0" w:rsidR="008C41CD" w:rsidRDefault="00C21274" w:rsidP="0047574C">
      <w:pPr>
        <w:rPr>
          <w:rFonts w:cstheme="minorHAnsi"/>
          <w:sz w:val="24"/>
          <w:szCs w:val="24"/>
          <w:shd w:val="clear" w:color="auto" w:fill="FFFFFF"/>
        </w:rPr>
      </w:pPr>
      <w:r w:rsidRPr="00C21274">
        <w:rPr>
          <w:rFonts w:cstheme="minorHAnsi"/>
          <w:sz w:val="24"/>
          <w:szCs w:val="24"/>
          <w:shd w:val="clear" w:color="auto" w:fill="FFFFFF"/>
        </w:rPr>
        <w:t xml:space="preserve">Once classes have been created, they can be found by navigating to </w:t>
      </w:r>
      <w:r w:rsidR="0073158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C21274">
        <w:rPr>
          <w:rFonts w:cstheme="minorHAnsi"/>
          <w:sz w:val="24"/>
          <w:szCs w:val="24"/>
          <w:shd w:val="clear" w:color="auto" w:fill="FFFFFF"/>
        </w:rPr>
        <w:t xml:space="preserve">. This is where you can save your classes as </w:t>
      </w:r>
      <w:r w:rsidR="0073158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C21274">
        <w:rPr>
          <w:rFonts w:cstheme="minorHAnsi"/>
          <w:sz w:val="24"/>
          <w:szCs w:val="24"/>
          <w:shd w:val="clear" w:color="auto" w:fill="FFFFFF"/>
        </w:rPr>
        <w:t xml:space="preserve"> so that they appear first and prevent having to search for a class each time you'd like to edit the class and its resources.</w:t>
      </w:r>
    </w:p>
    <w:p w14:paraId="32C55DBE" w14:textId="77777777" w:rsidR="00487EA6" w:rsidRDefault="00487EA6" w:rsidP="0047574C">
      <w:pPr>
        <w:rPr>
          <w:rFonts w:cstheme="minorHAnsi"/>
          <w:sz w:val="24"/>
          <w:szCs w:val="24"/>
          <w:shd w:val="clear" w:color="auto" w:fill="FFFFFF"/>
        </w:rPr>
      </w:pPr>
    </w:p>
    <w:p w14:paraId="74FDB1E1" w14:textId="381FF628" w:rsidR="00487EA6" w:rsidRDefault="00487EA6" w:rsidP="0047574C">
      <w:pPr>
        <w:rPr>
          <w:rFonts w:cstheme="minorHAnsi"/>
          <w:sz w:val="24"/>
          <w:szCs w:val="24"/>
          <w:shd w:val="clear" w:color="auto" w:fill="FFFFFF"/>
        </w:rPr>
      </w:pPr>
      <w:r w:rsidRPr="00487EA6">
        <w:rPr>
          <w:rFonts w:cstheme="minorHAnsi"/>
          <w:sz w:val="24"/>
          <w:szCs w:val="24"/>
          <w:shd w:val="clear" w:color="auto" w:fill="FFFFFF"/>
        </w:rPr>
        <w:t xml:space="preserve">Once you have found the class you are looking for, click the </w:t>
      </w:r>
      <w:r w:rsidR="00954EF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487EA6">
        <w:rPr>
          <w:rFonts w:cstheme="minorHAnsi"/>
          <w:sz w:val="24"/>
          <w:szCs w:val="24"/>
          <w:shd w:val="clear" w:color="auto" w:fill="FFFFFF"/>
        </w:rPr>
        <w:t xml:space="preserve"> icon to save a class to the </w:t>
      </w:r>
      <w:r w:rsidR="00954EF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487EA6">
        <w:rPr>
          <w:rFonts w:cstheme="minorHAnsi"/>
          <w:sz w:val="24"/>
          <w:szCs w:val="24"/>
          <w:shd w:val="clear" w:color="auto" w:fill="FFFFFF"/>
        </w:rPr>
        <w:t xml:space="preserve"> page, so it can easily be found later.</w:t>
      </w:r>
    </w:p>
    <w:p w14:paraId="6305296F" w14:textId="58136549" w:rsidR="00AF505E" w:rsidRDefault="00AF505E" w:rsidP="0047574C">
      <w:pPr>
        <w:rPr>
          <w:rFonts w:cstheme="minorHAnsi"/>
          <w:sz w:val="24"/>
          <w:szCs w:val="24"/>
          <w:shd w:val="clear" w:color="auto" w:fill="FFFFFF"/>
        </w:rPr>
      </w:pPr>
    </w:p>
    <w:p w14:paraId="4EF6650D" w14:textId="244872E8" w:rsidR="00AF505E" w:rsidRDefault="00AF505E" w:rsidP="00AF505E">
      <w:pPr>
        <w:rPr>
          <w:sz w:val="24"/>
          <w:szCs w:val="24"/>
        </w:rPr>
      </w:pPr>
      <w:r>
        <w:rPr>
          <w:sz w:val="24"/>
          <w:szCs w:val="24"/>
        </w:rPr>
        <w:t>List the three ways to add resources to a list:</w:t>
      </w:r>
    </w:p>
    <w:p w14:paraId="5D8F75EB" w14:textId="77777777" w:rsidR="00AF505E" w:rsidRDefault="00AF505E" w:rsidP="00514A5C">
      <w:pPr>
        <w:spacing w:before="120"/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1. ________________________________</w:t>
      </w:r>
      <w:r>
        <w:rPr>
          <w:rFonts w:cstheme="minorHAnsi"/>
          <w:sz w:val="24"/>
          <w:szCs w:val="24"/>
        </w:rPr>
        <w:t>____________________________________</w:t>
      </w:r>
      <w:r w:rsidRPr="00111154">
        <w:rPr>
          <w:rFonts w:cstheme="minorHAnsi"/>
          <w:sz w:val="24"/>
          <w:szCs w:val="24"/>
        </w:rPr>
        <w:tab/>
      </w:r>
    </w:p>
    <w:p w14:paraId="63AB9C2C" w14:textId="77777777" w:rsidR="00AF505E" w:rsidRPr="00111154" w:rsidRDefault="00AF505E" w:rsidP="00514A5C">
      <w:pPr>
        <w:spacing w:before="120"/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2. ________________________________</w:t>
      </w:r>
      <w:r>
        <w:rPr>
          <w:rFonts w:cstheme="minorHAnsi"/>
          <w:sz w:val="24"/>
          <w:szCs w:val="24"/>
        </w:rPr>
        <w:t>____________________________________</w:t>
      </w:r>
    </w:p>
    <w:p w14:paraId="49934217" w14:textId="77777777" w:rsidR="00AF505E" w:rsidRDefault="00AF505E" w:rsidP="00514A5C">
      <w:pPr>
        <w:spacing w:before="120"/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3. ________________________________</w:t>
      </w:r>
      <w:r>
        <w:rPr>
          <w:rFonts w:cstheme="minorHAnsi"/>
          <w:sz w:val="24"/>
          <w:szCs w:val="24"/>
        </w:rPr>
        <w:t>____________________________________</w:t>
      </w:r>
    </w:p>
    <w:p w14:paraId="7B217E47" w14:textId="6DE8E469" w:rsidR="00AF505E" w:rsidRDefault="00AF505E" w:rsidP="0047574C">
      <w:pPr>
        <w:rPr>
          <w:rFonts w:cstheme="minorHAnsi"/>
          <w:sz w:val="24"/>
          <w:szCs w:val="24"/>
          <w:shd w:val="clear" w:color="auto" w:fill="FFFFFF"/>
        </w:rPr>
      </w:pPr>
    </w:p>
    <w:p w14:paraId="1A8F8DCE" w14:textId="5832C891" w:rsidR="00610333" w:rsidRDefault="00610333" w:rsidP="0047574C">
      <w:pPr>
        <w:rPr>
          <w:rFonts w:cstheme="minorHAnsi"/>
          <w:sz w:val="24"/>
          <w:szCs w:val="24"/>
          <w:shd w:val="clear" w:color="auto" w:fill="FFFFFF"/>
        </w:rPr>
      </w:pPr>
      <w:r w:rsidRPr="00610333">
        <w:rPr>
          <w:rFonts w:cstheme="minorHAnsi"/>
          <w:sz w:val="24"/>
          <w:szCs w:val="24"/>
          <w:shd w:val="clear" w:color="auto" w:fill="FFFFFF"/>
        </w:rPr>
        <w:t xml:space="preserve">The </w:t>
      </w:r>
      <w:r w:rsidR="00954EF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610333">
        <w:rPr>
          <w:rFonts w:cstheme="minorHAnsi"/>
          <w:sz w:val="24"/>
          <w:szCs w:val="24"/>
          <w:shd w:val="clear" w:color="auto" w:fill="FFFFFF"/>
        </w:rPr>
        <w:t xml:space="preserve"> tool is the suggested method for adding resources to a list. Adding the bookmarklet tool to your browser’s </w:t>
      </w:r>
      <w:r w:rsidR="00954EF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610333">
        <w:rPr>
          <w:rFonts w:cstheme="minorHAnsi"/>
          <w:sz w:val="24"/>
          <w:szCs w:val="24"/>
          <w:shd w:val="clear" w:color="auto" w:fill="FFFFFF"/>
        </w:rPr>
        <w:t xml:space="preserve"> bar enables you to easily add resources you find on the internet to your class list.</w:t>
      </w:r>
    </w:p>
    <w:p w14:paraId="3AD55DD7" w14:textId="4F9BDD27" w:rsidR="480F4786" w:rsidRDefault="480F4786" w:rsidP="480F4786">
      <w:pPr>
        <w:rPr>
          <w:sz w:val="24"/>
          <w:szCs w:val="24"/>
        </w:rPr>
      </w:pPr>
    </w:p>
    <w:p w14:paraId="3DFD5222" w14:textId="0DC37CDC" w:rsidR="006D0314" w:rsidRPr="009B1FE3" w:rsidRDefault="002E7C1C" w:rsidP="006D0314">
      <w:pPr>
        <w:rPr>
          <w:b/>
          <w:sz w:val="24"/>
          <w:szCs w:val="24"/>
        </w:rPr>
      </w:pPr>
      <w:r>
        <w:rPr>
          <w:b/>
          <w:sz w:val="24"/>
          <w:szCs w:val="24"/>
        </w:rPr>
        <w:t>Add</w:t>
      </w:r>
      <w:r w:rsidR="00C31830">
        <w:rPr>
          <w:b/>
          <w:sz w:val="24"/>
          <w:szCs w:val="24"/>
        </w:rPr>
        <w:t>ing</w:t>
      </w:r>
      <w:r>
        <w:rPr>
          <w:b/>
          <w:sz w:val="24"/>
          <w:szCs w:val="24"/>
        </w:rPr>
        <w:t xml:space="preserve"> Resources to a Class</w:t>
      </w:r>
    </w:p>
    <w:p w14:paraId="288D17FA" w14:textId="311A33FE" w:rsidR="007D30B6" w:rsidRDefault="00EF2298" w:rsidP="006D0314">
      <w:pPr>
        <w:rPr>
          <w:sz w:val="24"/>
          <w:szCs w:val="24"/>
          <w:shd w:val="clear" w:color="auto" w:fill="FFFFFF"/>
        </w:rPr>
      </w:pPr>
      <w:r w:rsidRPr="7FC03E46">
        <w:rPr>
          <w:sz w:val="24"/>
          <w:szCs w:val="24"/>
          <w:shd w:val="clear" w:color="auto" w:fill="FFFFFF"/>
        </w:rPr>
        <w:t xml:space="preserve">Before linking to an </w:t>
      </w:r>
      <w:r w:rsidR="00954EF6" w:rsidRPr="7FC03E46">
        <w:rPr>
          <w:sz w:val="24"/>
          <w:szCs w:val="24"/>
          <w:shd w:val="clear" w:color="auto" w:fill="FFFFFF"/>
        </w:rPr>
        <w:t>____________________</w:t>
      </w:r>
      <w:r w:rsidRPr="7FC03E46">
        <w:rPr>
          <w:sz w:val="24"/>
          <w:szCs w:val="24"/>
          <w:shd w:val="clear" w:color="auto" w:fill="FFFFFF"/>
        </w:rPr>
        <w:t xml:space="preserve"> resource it is a best practice to first search the library’s </w:t>
      </w:r>
      <w:r w:rsidR="00954EF6" w:rsidRPr="7FC03E46">
        <w:rPr>
          <w:sz w:val="24"/>
          <w:szCs w:val="24"/>
          <w:shd w:val="clear" w:color="auto" w:fill="FFFFFF"/>
        </w:rPr>
        <w:t xml:space="preserve">____________________ </w:t>
      </w:r>
      <w:r w:rsidRPr="7FC03E46">
        <w:rPr>
          <w:sz w:val="24"/>
          <w:szCs w:val="24"/>
          <w:shd w:val="clear" w:color="auto" w:fill="FFFFFF"/>
        </w:rPr>
        <w:t>(ISearch) to ensure that the library does not already have the resource or have other helpful resources that can be used.</w:t>
      </w:r>
    </w:p>
    <w:p w14:paraId="1298F5D1" w14:textId="111B2101" w:rsidR="003F751B" w:rsidRDefault="003F751B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58CDE12E" w14:textId="08D25F7D" w:rsidR="003F751B" w:rsidRDefault="003F751B" w:rsidP="006D0314">
      <w:pPr>
        <w:rPr>
          <w:rFonts w:cstheme="minorHAnsi"/>
          <w:sz w:val="24"/>
          <w:szCs w:val="24"/>
          <w:shd w:val="clear" w:color="auto" w:fill="FFFFFF"/>
        </w:rPr>
      </w:pPr>
      <w:r w:rsidRPr="003F751B">
        <w:rPr>
          <w:rFonts w:cstheme="minorHAnsi"/>
          <w:sz w:val="24"/>
          <w:szCs w:val="24"/>
          <w:shd w:val="clear" w:color="auto" w:fill="FFFFFF"/>
        </w:rPr>
        <w:t xml:space="preserve">Resources can be added from the </w:t>
      </w:r>
      <w:r w:rsidR="00954EF6">
        <w:rPr>
          <w:rFonts w:cstheme="minorHAnsi"/>
          <w:sz w:val="24"/>
          <w:szCs w:val="24"/>
          <w:shd w:val="clear" w:color="auto" w:fill="FFFFFF"/>
        </w:rPr>
        <w:t xml:space="preserve">____________________ </w:t>
      </w:r>
      <w:r w:rsidRPr="003F751B">
        <w:rPr>
          <w:rFonts w:cstheme="minorHAnsi"/>
          <w:sz w:val="24"/>
          <w:szCs w:val="24"/>
          <w:shd w:val="clear" w:color="auto" w:fill="FFFFFF"/>
        </w:rPr>
        <w:t>tab in ISearch as well as from the other Research Resource tabs like Encyclopedias, Basic Sources, and more.</w:t>
      </w:r>
    </w:p>
    <w:p w14:paraId="145E3DD5" w14:textId="7E76C8AD" w:rsidR="00C8738A" w:rsidRDefault="00C8738A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2DFD8CCF" w14:textId="55496CB1" w:rsidR="00C8738A" w:rsidRDefault="00C8738A" w:rsidP="006D0314">
      <w:pPr>
        <w:rPr>
          <w:sz w:val="24"/>
          <w:szCs w:val="24"/>
          <w:shd w:val="clear" w:color="auto" w:fill="FFFFFF"/>
        </w:rPr>
      </w:pPr>
      <w:r w:rsidRPr="4C6C7AE9">
        <w:rPr>
          <w:sz w:val="24"/>
          <w:szCs w:val="24"/>
          <w:shd w:val="clear" w:color="auto" w:fill="FFFFFF"/>
        </w:rPr>
        <w:t xml:space="preserve">Structuring your class lists can look </w:t>
      </w:r>
      <w:proofErr w:type="gramStart"/>
      <w:r w:rsidRPr="4C6C7AE9">
        <w:rPr>
          <w:sz w:val="24"/>
          <w:szCs w:val="24"/>
          <w:shd w:val="clear" w:color="auto" w:fill="FFFFFF"/>
        </w:rPr>
        <w:t>many different ways</w:t>
      </w:r>
      <w:proofErr w:type="gramEnd"/>
      <w:r w:rsidRPr="4C6C7AE9">
        <w:rPr>
          <w:sz w:val="24"/>
          <w:szCs w:val="24"/>
          <w:shd w:val="clear" w:color="auto" w:fill="FFFFFF"/>
        </w:rPr>
        <w:t xml:space="preserve">. </w:t>
      </w:r>
      <w:proofErr w:type="gramStart"/>
      <w:r w:rsidR="00DA3384" w:rsidRPr="4C6C7AE9">
        <w:rPr>
          <w:sz w:val="24"/>
          <w:szCs w:val="24"/>
        </w:rPr>
        <w:t>However</w:t>
      </w:r>
      <w:proofErr w:type="gramEnd"/>
      <w:r w:rsidR="007D334F" w:rsidRPr="4C6C7AE9">
        <w:rPr>
          <w:sz w:val="24"/>
          <w:szCs w:val="24"/>
          <w:shd w:val="clear" w:color="auto" w:fill="FFFFFF"/>
        </w:rPr>
        <w:t xml:space="preserve"> </w:t>
      </w:r>
      <w:r w:rsidR="007D334F">
        <w:rPr>
          <w:sz w:val="24"/>
          <w:szCs w:val="24"/>
          <w:shd w:val="clear" w:color="auto" w:fill="FFFFFF"/>
        </w:rPr>
        <w:t>y</w:t>
      </w:r>
      <w:r w:rsidRPr="4C6C7AE9">
        <w:rPr>
          <w:sz w:val="24"/>
          <w:szCs w:val="24"/>
          <w:shd w:val="clear" w:color="auto" w:fill="FFFFFF"/>
        </w:rPr>
        <w:t xml:space="preserve">ou decide to represent the material, </w:t>
      </w:r>
      <w:r w:rsidR="002C3213" w:rsidRPr="4C6C7AE9">
        <w:rPr>
          <w:sz w:val="24"/>
          <w:szCs w:val="24"/>
          <w:shd w:val="clear" w:color="auto" w:fill="FFFFFF"/>
        </w:rPr>
        <w:t>____________________</w:t>
      </w:r>
      <w:r w:rsidRPr="4C6C7AE9">
        <w:rPr>
          <w:sz w:val="24"/>
          <w:szCs w:val="24"/>
          <w:shd w:val="clear" w:color="auto" w:fill="FFFFFF"/>
        </w:rPr>
        <w:t xml:space="preserve"> can be used to help break up resources into the best configuration for teaching and learning.</w:t>
      </w:r>
    </w:p>
    <w:p w14:paraId="6D849E18" w14:textId="03CA247D" w:rsidR="007D667F" w:rsidRDefault="007D667F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7CE692C4" w14:textId="77777777" w:rsidR="00675834" w:rsidRPr="00472AF0" w:rsidRDefault="00675834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060046BC" w14:textId="21B3F3D9" w:rsidR="00AB7733" w:rsidRDefault="00A40AFA" w:rsidP="00760F13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lastRenderedPageBreak/>
        <w:t>A</w:t>
      </w:r>
      <w:r w:rsidR="00AB7733" w:rsidRPr="00AB7733">
        <w:rPr>
          <w:rFonts w:cstheme="minorHAnsi"/>
          <w:sz w:val="24"/>
          <w:szCs w:val="24"/>
          <w:shd w:val="clear" w:color="auto" w:fill="FFFFFF"/>
        </w:rPr>
        <w:t xml:space="preserve"> best practice </w:t>
      </w:r>
      <w:r>
        <w:rPr>
          <w:rFonts w:cstheme="minorHAnsi"/>
          <w:sz w:val="24"/>
          <w:szCs w:val="24"/>
          <w:shd w:val="clear" w:color="auto" w:fill="FFFFFF"/>
        </w:rPr>
        <w:t xml:space="preserve">is </w:t>
      </w:r>
      <w:r w:rsidR="00AB7733" w:rsidRPr="00AB7733">
        <w:rPr>
          <w:rFonts w:cstheme="minorHAnsi"/>
          <w:sz w:val="24"/>
          <w:szCs w:val="24"/>
          <w:shd w:val="clear" w:color="auto" w:fill="FFFFFF"/>
        </w:rPr>
        <w:t xml:space="preserve">to verify that all resources are in a "Ready" </w:t>
      </w:r>
      <w:r w:rsidR="002C3213">
        <w:rPr>
          <w:rFonts w:cstheme="minorHAnsi"/>
          <w:sz w:val="24"/>
          <w:szCs w:val="24"/>
          <w:shd w:val="clear" w:color="auto" w:fill="FFFFFF"/>
        </w:rPr>
        <w:t>____________________</w:t>
      </w:r>
      <w:r w:rsidR="00AB7733" w:rsidRPr="00AB7733">
        <w:rPr>
          <w:rFonts w:cstheme="minorHAnsi"/>
          <w:sz w:val="24"/>
          <w:szCs w:val="24"/>
          <w:shd w:val="clear" w:color="auto" w:fill="FFFFFF"/>
        </w:rPr>
        <w:t xml:space="preserve"> before posting </w:t>
      </w:r>
      <w:r w:rsidR="00CF27EE">
        <w:rPr>
          <w:rFonts w:cstheme="minorHAnsi"/>
          <w:sz w:val="24"/>
          <w:szCs w:val="24"/>
          <w:shd w:val="clear" w:color="auto" w:fill="FFFFFF"/>
        </w:rPr>
        <w:t>a</w:t>
      </w:r>
      <w:r w:rsidR="00AB7733" w:rsidRPr="00AB7733">
        <w:rPr>
          <w:rFonts w:cstheme="minorHAnsi"/>
          <w:sz w:val="24"/>
          <w:szCs w:val="24"/>
          <w:shd w:val="clear" w:color="auto" w:fill="FFFFFF"/>
        </w:rPr>
        <w:t xml:space="preserve"> link to </w:t>
      </w:r>
      <w:r w:rsidR="00CF27EE">
        <w:rPr>
          <w:rFonts w:cstheme="minorHAnsi"/>
          <w:sz w:val="24"/>
          <w:szCs w:val="24"/>
          <w:shd w:val="clear" w:color="auto" w:fill="FFFFFF"/>
        </w:rPr>
        <w:t>a</w:t>
      </w:r>
      <w:r w:rsidR="00AB7733" w:rsidRPr="00AB7733">
        <w:rPr>
          <w:rFonts w:cstheme="minorHAnsi"/>
          <w:sz w:val="24"/>
          <w:szCs w:val="24"/>
          <w:shd w:val="clear" w:color="auto" w:fill="FFFFFF"/>
        </w:rPr>
        <w:t xml:space="preserve"> live list or before connecting your LMS to your list in </w:t>
      </w:r>
      <w:proofErr w:type="spellStart"/>
      <w:r w:rsidR="00AB7733" w:rsidRPr="00AB7733">
        <w:rPr>
          <w:rFonts w:cstheme="minorHAnsi"/>
          <w:sz w:val="24"/>
          <w:szCs w:val="24"/>
          <w:shd w:val="clear" w:color="auto" w:fill="FFFFFF"/>
        </w:rPr>
        <w:t>BLUEcloud</w:t>
      </w:r>
      <w:proofErr w:type="spellEnd"/>
      <w:r w:rsidR="00AB7733" w:rsidRPr="00AB7733">
        <w:rPr>
          <w:rFonts w:cstheme="minorHAnsi"/>
          <w:sz w:val="24"/>
          <w:szCs w:val="24"/>
          <w:shd w:val="clear" w:color="auto" w:fill="FFFFFF"/>
        </w:rPr>
        <w:t xml:space="preserve"> Course Lists.</w:t>
      </w:r>
    </w:p>
    <w:p w14:paraId="0F9E84A2" w14:textId="77777777" w:rsidR="00CF27EE" w:rsidRPr="0015528E" w:rsidRDefault="00CF27EE" w:rsidP="00760F13">
      <w:pPr>
        <w:rPr>
          <w:rFonts w:cstheme="minorHAnsi"/>
          <w:sz w:val="24"/>
          <w:szCs w:val="24"/>
          <w:shd w:val="clear" w:color="auto" w:fill="FFFFFF"/>
        </w:rPr>
      </w:pPr>
    </w:p>
    <w:p w14:paraId="074E23B4" w14:textId="21FE90A0" w:rsidR="001C2944" w:rsidRDefault="002E7C1C" w:rsidP="001C294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ports for Maintenance</w:t>
      </w:r>
    </w:p>
    <w:p w14:paraId="48A2BEC8" w14:textId="39CEEC6B" w:rsidR="00D77295" w:rsidRDefault="00D77295" w:rsidP="00522478">
      <w:pPr>
        <w:rPr>
          <w:sz w:val="24"/>
          <w:szCs w:val="24"/>
        </w:rPr>
      </w:pPr>
      <w:r w:rsidRPr="00D77295">
        <w:rPr>
          <w:sz w:val="24"/>
          <w:szCs w:val="24"/>
        </w:rPr>
        <w:t xml:space="preserve">School librarians and teachers using BLUEcloud Course Lists will need to check </w:t>
      </w:r>
      <w:r w:rsidR="00CF7ED2">
        <w:rPr>
          <w:sz w:val="24"/>
          <w:szCs w:val="24"/>
        </w:rPr>
        <w:t>____________________</w:t>
      </w:r>
      <w:r w:rsidRPr="00D77295">
        <w:rPr>
          <w:sz w:val="24"/>
          <w:szCs w:val="24"/>
        </w:rPr>
        <w:t xml:space="preserve"> for resources that need </w:t>
      </w:r>
      <w:r w:rsidR="004C3A71">
        <w:rPr>
          <w:sz w:val="24"/>
          <w:szCs w:val="24"/>
        </w:rPr>
        <w:t>______________________</w:t>
      </w:r>
      <w:r w:rsidRPr="00D77295">
        <w:rPr>
          <w:sz w:val="24"/>
          <w:szCs w:val="24"/>
        </w:rPr>
        <w:t>, removed, or added.</w:t>
      </w:r>
    </w:p>
    <w:p w14:paraId="461AE3F8" w14:textId="77777777" w:rsidR="00D77295" w:rsidRDefault="00D77295" w:rsidP="001C2944">
      <w:pPr>
        <w:rPr>
          <w:sz w:val="24"/>
          <w:szCs w:val="24"/>
        </w:rPr>
      </w:pPr>
    </w:p>
    <w:p w14:paraId="0ED04386" w14:textId="5F169CAA" w:rsidR="00545B2E" w:rsidRDefault="00DB2CD5" w:rsidP="00522478">
      <w:pPr>
        <w:rPr>
          <w:sz w:val="24"/>
          <w:szCs w:val="24"/>
        </w:rPr>
      </w:pPr>
      <w:r>
        <w:rPr>
          <w:sz w:val="24"/>
          <w:szCs w:val="24"/>
        </w:rPr>
        <w:t xml:space="preserve">List the </w:t>
      </w:r>
      <w:r w:rsidR="003A21C5">
        <w:rPr>
          <w:sz w:val="24"/>
          <w:szCs w:val="24"/>
        </w:rPr>
        <w:t>three reports found in BLUEcloud Course Lists and briefly describe each</w:t>
      </w:r>
      <w:r>
        <w:rPr>
          <w:sz w:val="24"/>
          <w:szCs w:val="24"/>
        </w:rPr>
        <w:t>:</w:t>
      </w:r>
    </w:p>
    <w:p w14:paraId="6EE9A2AB" w14:textId="557153CC" w:rsidR="00DB2CD5" w:rsidRDefault="00DB2CD5" w:rsidP="00514A5C">
      <w:pPr>
        <w:spacing w:before="120"/>
        <w:rPr>
          <w:sz w:val="24"/>
          <w:szCs w:val="24"/>
        </w:rPr>
      </w:pPr>
      <w:r w:rsidRPr="7FC03E46">
        <w:rPr>
          <w:sz w:val="24"/>
          <w:szCs w:val="24"/>
        </w:rPr>
        <w:t>1. ____________________________________________________________________</w:t>
      </w:r>
      <w:r w:rsidR="00522478" w:rsidRPr="7FC03E46">
        <w:rPr>
          <w:sz w:val="24"/>
          <w:szCs w:val="24"/>
        </w:rPr>
        <w:t>________</w:t>
      </w:r>
      <w:r>
        <w:tab/>
      </w:r>
    </w:p>
    <w:p w14:paraId="141262A6" w14:textId="20281FA2" w:rsidR="00DB2CD5" w:rsidRPr="00111154" w:rsidRDefault="00DB2CD5" w:rsidP="00514A5C">
      <w:pPr>
        <w:spacing w:before="120"/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2. ________________________________</w:t>
      </w:r>
      <w:r>
        <w:rPr>
          <w:rFonts w:cstheme="minorHAnsi"/>
          <w:sz w:val="24"/>
          <w:szCs w:val="24"/>
        </w:rPr>
        <w:t>____________________________________</w:t>
      </w:r>
      <w:r w:rsidR="00522478">
        <w:rPr>
          <w:rFonts w:cstheme="minorHAnsi"/>
          <w:sz w:val="24"/>
          <w:szCs w:val="24"/>
        </w:rPr>
        <w:t>________</w:t>
      </w:r>
    </w:p>
    <w:p w14:paraId="21C60FF4" w14:textId="11DB97E9" w:rsidR="00DB2CD5" w:rsidRDefault="00DB2CD5" w:rsidP="00514A5C">
      <w:pPr>
        <w:spacing w:before="120"/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3. ________________________________</w:t>
      </w:r>
      <w:r>
        <w:rPr>
          <w:rFonts w:cstheme="minorHAnsi"/>
          <w:sz w:val="24"/>
          <w:szCs w:val="24"/>
        </w:rPr>
        <w:t>____________________________________</w:t>
      </w:r>
      <w:r w:rsidR="00522478">
        <w:rPr>
          <w:rFonts w:cstheme="minorHAnsi"/>
          <w:sz w:val="24"/>
          <w:szCs w:val="24"/>
        </w:rPr>
        <w:t>________</w:t>
      </w:r>
    </w:p>
    <w:p w14:paraId="3EFF1964" w14:textId="47973B1E" w:rsidR="00DB2CD5" w:rsidRDefault="00DB2CD5" w:rsidP="00DB2CD5">
      <w:pPr>
        <w:rPr>
          <w:rFonts w:cstheme="minorHAnsi"/>
          <w:sz w:val="24"/>
          <w:szCs w:val="24"/>
        </w:rPr>
      </w:pPr>
    </w:p>
    <w:p w14:paraId="394F8263" w14:textId="1C534663" w:rsidR="00DB2CD5" w:rsidRDefault="00DB2CD5" w:rsidP="001C2944">
      <w:pPr>
        <w:rPr>
          <w:sz w:val="24"/>
          <w:szCs w:val="24"/>
        </w:rPr>
      </w:pPr>
    </w:p>
    <w:p w14:paraId="03E2F330" w14:textId="1C3EDC31" w:rsidR="3D835E9D" w:rsidRDefault="3D835E9D" w:rsidP="3D835E9D"/>
    <w:p w14:paraId="3291F78A" w14:textId="24D24004" w:rsidR="00544AFA" w:rsidRPr="00544AFA" w:rsidRDefault="00544AFA" w:rsidP="00544AFA"/>
    <w:p w14:paraId="30EE913D" w14:textId="4B46A0B2" w:rsidR="00544AFA" w:rsidRPr="00544AFA" w:rsidRDefault="00544AFA" w:rsidP="00544AFA"/>
    <w:p w14:paraId="6F8FB274" w14:textId="76BDEFF1" w:rsidR="00544AFA" w:rsidRPr="00544AFA" w:rsidRDefault="00544AFA" w:rsidP="00544AFA"/>
    <w:p w14:paraId="6FAAEEA7" w14:textId="0B92717C" w:rsidR="00544AFA" w:rsidRPr="00544AFA" w:rsidRDefault="00544AFA" w:rsidP="00544AFA"/>
    <w:p w14:paraId="0C185C6B" w14:textId="1D9E3B75" w:rsidR="00544AFA" w:rsidRPr="00544AFA" w:rsidRDefault="00544AFA" w:rsidP="00544AFA"/>
    <w:p w14:paraId="5A5BAF06" w14:textId="0A5669E0" w:rsidR="00544AFA" w:rsidRPr="00544AFA" w:rsidRDefault="00544AFA" w:rsidP="00544AFA"/>
    <w:p w14:paraId="3028710C" w14:textId="1A859574" w:rsidR="00544AFA" w:rsidRPr="00544AFA" w:rsidRDefault="00544AFA" w:rsidP="00544AFA"/>
    <w:p w14:paraId="11C3508B" w14:textId="0CF5B054" w:rsidR="00544AFA" w:rsidRPr="00544AFA" w:rsidRDefault="00544AFA" w:rsidP="00544AFA"/>
    <w:p w14:paraId="487A3319" w14:textId="130722D9" w:rsidR="00544AFA" w:rsidRPr="00544AFA" w:rsidRDefault="00544AFA" w:rsidP="00544AFA"/>
    <w:p w14:paraId="13D08D5E" w14:textId="42CBFAE8" w:rsidR="00544AFA" w:rsidRPr="00544AFA" w:rsidRDefault="00544AFA" w:rsidP="00544AFA"/>
    <w:p w14:paraId="2665731F" w14:textId="1CFE21C3" w:rsidR="00544AFA" w:rsidRPr="00544AFA" w:rsidRDefault="00544AFA" w:rsidP="00544AFA"/>
    <w:p w14:paraId="5C6203D7" w14:textId="373A2C51" w:rsidR="00544AFA" w:rsidRPr="00544AFA" w:rsidRDefault="00544AFA" w:rsidP="00544AFA"/>
    <w:p w14:paraId="4DC2F7C4" w14:textId="4BA7F9F6" w:rsidR="00544AFA" w:rsidRPr="00544AFA" w:rsidRDefault="00544AFA" w:rsidP="00544AFA"/>
    <w:p w14:paraId="062D3174" w14:textId="0ECEF5E0" w:rsidR="00544AFA" w:rsidRPr="00544AFA" w:rsidRDefault="00544AFA" w:rsidP="00544AFA"/>
    <w:p w14:paraId="34BB57D6" w14:textId="12256ED5" w:rsidR="00544AFA" w:rsidRPr="00544AFA" w:rsidRDefault="00544AFA" w:rsidP="00544AFA"/>
    <w:p w14:paraId="41199CCC" w14:textId="0EA11986" w:rsidR="00544AFA" w:rsidRPr="00544AFA" w:rsidRDefault="00544AFA" w:rsidP="00544AFA"/>
    <w:p w14:paraId="555CF43B" w14:textId="6A12715E" w:rsidR="00544AFA" w:rsidRPr="00544AFA" w:rsidRDefault="00544AFA" w:rsidP="00544AFA"/>
    <w:p w14:paraId="60941F9A" w14:textId="2D8D4BD6" w:rsidR="00544AFA" w:rsidRPr="00544AFA" w:rsidRDefault="00544AFA" w:rsidP="00544AFA"/>
    <w:p w14:paraId="20A31202" w14:textId="2AF69239" w:rsidR="00544AFA" w:rsidRPr="00544AFA" w:rsidRDefault="00544AFA" w:rsidP="00544AFA"/>
    <w:p w14:paraId="505450B9" w14:textId="4DA9B601" w:rsidR="00544AFA" w:rsidRPr="00544AFA" w:rsidRDefault="00544AFA" w:rsidP="00544AFA"/>
    <w:p w14:paraId="02B81451" w14:textId="6AF013A2" w:rsidR="00544AFA" w:rsidRPr="00544AFA" w:rsidRDefault="00544AFA" w:rsidP="00544AFA"/>
    <w:p w14:paraId="2850BD9C" w14:textId="77777777" w:rsidR="00544AFA" w:rsidRPr="00544AFA" w:rsidRDefault="00544AFA" w:rsidP="00544AFA"/>
    <w:sectPr w:rsidR="00544AFA" w:rsidRPr="00544AFA" w:rsidSect="004E0DAD">
      <w:footerReference w:type="default" r:id="rId10"/>
      <w:pgSz w:w="12240" w:h="15840"/>
      <w:pgMar w:top="1440" w:right="1440" w:bottom="1440" w:left="144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ED91C" w14:textId="77777777" w:rsidR="00F07FCE" w:rsidRDefault="00F07FCE" w:rsidP="003677D2">
      <w:pPr>
        <w:spacing w:line="240" w:lineRule="auto"/>
      </w:pPr>
      <w:r>
        <w:separator/>
      </w:r>
    </w:p>
  </w:endnote>
  <w:endnote w:type="continuationSeparator" w:id="0">
    <w:p w14:paraId="18594520" w14:textId="77777777" w:rsidR="00F07FCE" w:rsidRDefault="00F07FCE" w:rsidP="003677D2">
      <w:pPr>
        <w:spacing w:line="240" w:lineRule="auto"/>
      </w:pPr>
      <w:r>
        <w:continuationSeparator/>
      </w:r>
    </w:p>
  </w:endnote>
  <w:endnote w:type="continuationNotice" w:id="1">
    <w:p w14:paraId="0ECBD364" w14:textId="77777777" w:rsidR="00F07FCE" w:rsidRDefault="00F07FC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575F2" w14:textId="721F8C3A" w:rsidR="00716106" w:rsidRDefault="00716106" w:rsidP="00716106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4FFDFB1" wp14:editId="1FAE73C2">
          <wp:simplePos x="0" y="0"/>
          <wp:positionH relativeFrom="column">
            <wp:posOffset>4110355</wp:posOffset>
          </wp:positionH>
          <wp:positionV relativeFrom="paragraph">
            <wp:posOffset>-231140</wp:posOffset>
          </wp:positionV>
          <wp:extent cx="1835785" cy="4603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78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4AFA">
      <w:rPr>
        <w:sz w:val="20"/>
        <w:szCs w:val="20"/>
      </w:rPr>
      <w:t>September</w:t>
    </w:r>
    <w:r w:rsidR="261F84F7">
      <w:rPr>
        <w:sz w:val="20"/>
        <w:szCs w:val="20"/>
      </w:rPr>
      <w:t xml:space="preserve"> 2021</w:t>
    </w:r>
    <w:r>
      <w:rPr>
        <w:sz w:val="20"/>
        <w:szCs w:val="20"/>
      </w:rPr>
      <w:tab/>
    </w:r>
    <w:r>
      <w:rPr>
        <w:sz w:val="20"/>
        <w:szCs w:val="20"/>
      </w:rPr>
      <w:tab/>
    </w:r>
  </w:p>
  <w:p w14:paraId="58FAAD4A" w14:textId="77777777" w:rsidR="00716106" w:rsidRDefault="00F07FCE" w:rsidP="00716106">
    <w:pPr>
      <w:pStyle w:val="Footer"/>
      <w:rPr>
        <w:sz w:val="20"/>
        <w:szCs w:val="20"/>
      </w:rPr>
    </w:pPr>
    <w:hyperlink r:id="rId2" w:history="1">
      <w:r w:rsidR="00716106">
        <w:rPr>
          <w:rStyle w:val="Hyperlink"/>
          <w:sz w:val="20"/>
          <w:szCs w:val="20"/>
        </w:rPr>
        <w:t>www.infohio.org</w:t>
      </w:r>
    </w:hyperlink>
    <w:r w:rsidR="00716106">
      <w:rPr>
        <w:sz w:val="20"/>
        <w:szCs w:val="20"/>
      </w:rPr>
      <w:tab/>
    </w:r>
    <w:r w:rsidR="00716106">
      <w:rPr>
        <w:sz w:val="20"/>
        <w:szCs w:val="20"/>
      </w:rPr>
      <w:tab/>
      <w:t xml:space="preserve"> </w:t>
    </w:r>
  </w:p>
  <w:p w14:paraId="23D6CAC6" w14:textId="77777777" w:rsidR="00716106" w:rsidRDefault="00716106" w:rsidP="00716106">
    <w:pPr>
      <w:pStyle w:val="Footer"/>
      <w:rPr>
        <w:sz w:val="20"/>
        <w:szCs w:val="20"/>
      </w:rPr>
    </w:pPr>
    <w:r>
      <w:rPr>
        <w:sz w:val="20"/>
        <w:szCs w:val="20"/>
      </w:rPr>
      <w:t xml:space="preserve">Need help? Go to </w:t>
    </w:r>
    <w:hyperlink r:id="rId3" w:history="1">
      <w:r>
        <w:rPr>
          <w:rStyle w:val="Hyperlink"/>
          <w:sz w:val="20"/>
          <w:szCs w:val="20"/>
        </w:rPr>
        <w:t>support.infohio.org</w:t>
      </w:r>
      <w:r>
        <w:rPr>
          <w:rStyle w:val="Hyperlink"/>
          <w:sz w:val="20"/>
          <w:szCs w:val="20"/>
        </w:rPr>
        <w:tab/>
      </w:r>
    </w:hyperlink>
    <w:r>
      <w:rPr>
        <w:sz w:val="20"/>
        <w:szCs w:val="20"/>
      </w:rPr>
      <w:t xml:space="preserve">                                                 INFOhio is Optimized by the Management Council </w:t>
    </w:r>
  </w:p>
  <w:p w14:paraId="022DCE13" w14:textId="77777777" w:rsidR="00716106" w:rsidRDefault="00716106" w:rsidP="00716106">
    <w:pPr>
      <w:pStyle w:val="Footer"/>
    </w:pPr>
  </w:p>
  <w:p w14:paraId="4E60596D" w14:textId="25B4C12D" w:rsidR="003677D2" w:rsidRDefault="003677D2">
    <w:pPr>
      <w:pStyle w:val="Footer"/>
    </w:pPr>
  </w:p>
  <w:p w14:paraId="7FD4ED58" w14:textId="77777777" w:rsidR="003677D2" w:rsidRDefault="003677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3A5B6" w14:textId="77777777" w:rsidR="00F07FCE" w:rsidRDefault="00F07FCE" w:rsidP="003677D2">
      <w:pPr>
        <w:spacing w:line="240" w:lineRule="auto"/>
      </w:pPr>
      <w:r>
        <w:separator/>
      </w:r>
    </w:p>
  </w:footnote>
  <w:footnote w:type="continuationSeparator" w:id="0">
    <w:p w14:paraId="324B3ED0" w14:textId="77777777" w:rsidR="00F07FCE" w:rsidRDefault="00F07FCE" w:rsidP="003677D2">
      <w:pPr>
        <w:spacing w:line="240" w:lineRule="auto"/>
      </w:pPr>
      <w:r>
        <w:continuationSeparator/>
      </w:r>
    </w:p>
  </w:footnote>
  <w:footnote w:type="continuationNotice" w:id="1">
    <w:p w14:paraId="4BD7A0F0" w14:textId="77777777" w:rsidR="00F07FCE" w:rsidRDefault="00F07FC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60D32"/>
    <w:multiLevelType w:val="hybridMultilevel"/>
    <w:tmpl w:val="569AC718"/>
    <w:lvl w:ilvl="0" w:tplc="F1CE34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13853"/>
    <w:multiLevelType w:val="hybridMultilevel"/>
    <w:tmpl w:val="06C2A096"/>
    <w:lvl w:ilvl="0" w:tplc="72603D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22DB1"/>
    <w:multiLevelType w:val="hybridMultilevel"/>
    <w:tmpl w:val="10E0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17455"/>
    <w:multiLevelType w:val="hybridMultilevel"/>
    <w:tmpl w:val="7B3AE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CA42EC"/>
    <w:multiLevelType w:val="multilevel"/>
    <w:tmpl w:val="42C4C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G2MDU2NjY1NbNQ0lEKTi0uzszPAykwrQUAsba0HywAAAA="/>
  </w:docVars>
  <w:rsids>
    <w:rsidRoot w:val="00A259C6"/>
    <w:rsid w:val="000012FC"/>
    <w:rsid w:val="00007A14"/>
    <w:rsid w:val="00014EB9"/>
    <w:rsid w:val="0005753F"/>
    <w:rsid w:val="00062527"/>
    <w:rsid w:val="00085177"/>
    <w:rsid w:val="000A75F8"/>
    <w:rsid w:val="000B48C9"/>
    <w:rsid w:val="000C10CB"/>
    <w:rsid w:val="000C6EAD"/>
    <w:rsid w:val="000D099B"/>
    <w:rsid w:val="000D1146"/>
    <w:rsid w:val="000E0965"/>
    <w:rsid w:val="000E3D5A"/>
    <w:rsid w:val="000E5A9C"/>
    <w:rsid w:val="00111154"/>
    <w:rsid w:val="00121F9C"/>
    <w:rsid w:val="00124E69"/>
    <w:rsid w:val="00146542"/>
    <w:rsid w:val="00153E5D"/>
    <w:rsid w:val="0015528E"/>
    <w:rsid w:val="00180937"/>
    <w:rsid w:val="001A454F"/>
    <w:rsid w:val="001B0193"/>
    <w:rsid w:val="001C1695"/>
    <w:rsid w:val="001C2944"/>
    <w:rsid w:val="001E0B51"/>
    <w:rsid w:val="001F55CE"/>
    <w:rsid w:val="00236163"/>
    <w:rsid w:val="00244DE7"/>
    <w:rsid w:val="00247FC1"/>
    <w:rsid w:val="002525BF"/>
    <w:rsid w:val="0026327B"/>
    <w:rsid w:val="0026667D"/>
    <w:rsid w:val="002944E5"/>
    <w:rsid w:val="002C3213"/>
    <w:rsid w:val="002D2D64"/>
    <w:rsid w:val="002E011E"/>
    <w:rsid w:val="002E7C1C"/>
    <w:rsid w:val="002F2ED6"/>
    <w:rsid w:val="002F3CD2"/>
    <w:rsid w:val="002F484D"/>
    <w:rsid w:val="002F6C5A"/>
    <w:rsid w:val="00307210"/>
    <w:rsid w:val="00311D13"/>
    <w:rsid w:val="003120B6"/>
    <w:rsid w:val="00313635"/>
    <w:rsid w:val="003236EB"/>
    <w:rsid w:val="003429E7"/>
    <w:rsid w:val="00350B81"/>
    <w:rsid w:val="003677D2"/>
    <w:rsid w:val="00374A49"/>
    <w:rsid w:val="003804B0"/>
    <w:rsid w:val="00381058"/>
    <w:rsid w:val="003831EE"/>
    <w:rsid w:val="00392917"/>
    <w:rsid w:val="003A0F96"/>
    <w:rsid w:val="003A21C5"/>
    <w:rsid w:val="003A640D"/>
    <w:rsid w:val="003C3413"/>
    <w:rsid w:val="003C7A1C"/>
    <w:rsid w:val="003E320D"/>
    <w:rsid w:val="003F50C0"/>
    <w:rsid w:val="003F751B"/>
    <w:rsid w:val="0040066A"/>
    <w:rsid w:val="00402E0C"/>
    <w:rsid w:val="00410715"/>
    <w:rsid w:val="00463AC4"/>
    <w:rsid w:val="00472AF0"/>
    <w:rsid w:val="0047574C"/>
    <w:rsid w:val="00475C53"/>
    <w:rsid w:val="00475EA9"/>
    <w:rsid w:val="00487EA6"/>
    <w:rsid w:val="004B6D87"/>
    <w:rsid w:val="004C39D7"/>
    <w:rsid w:val="004C3A71"/>
    <w:rsid w:val="004E0DAD"/>
    <w:rsid w:val="004E3777"/>
    <w:rsid w:val="004F674A"/>
    <w:rsid w:val="00503B60"/>
    <w:rsid w:val="00514A5C"/>
    <w:rsid w:val="005214D8"/>
    <w:rsid w:val="00522478"/>
    <w:rsid w:val="005301AB"/>
    <w:rsid w:val="005324A2"/>
    <w:rsid w:val="00544AFA"/>
    <w:rsid w:val="00545B2E"/>
    <w:rsid w:val="005463D8"/>
    <w:rsid w:val="00556812"/>
    <w:rsid w:val="00573558"/>
    <w:rsid w:val="005C09E0"/>
    <w:rsid w:val="00600117"/>
    <w:rsid w:val="00601A34"/>
    <w:rsid w:val="00610333"/>
    <w:rsid w:val="0061242B"/>
    <w:rsid w:val="00612EAE"/>
    <w:rsid w:val="00620184"/>
    <w:rsid w:val="00644066"/>
    <w:rsid w:val="006707D3"/>
    <w:rsid w:val="00675834"/>
    <w:rsid w:val="00686E14"/>
    <w:rsid w:val="0069215C"/>
    <w:rsid w:val="006C3CBA"/>
    <w:rsid w:val="006D0314"/>
    <w:rsid w:val="006D0EF8"/>
    <w:rsid w:val="006D3067"/>
    <w:rsid w:val="006F5B35"/>
    <w:rsid w:val="006F68DA"/>
    <w:rsid w:val="007048D2"/>
    <w:rsid w:val="00712039"/>
    <w:rsid w:val="00716106"/>
    <w:rsid w:val="0072108A"/>
    <w:rsid w:val="00731586"/>
    <w:rsid w:val="00760F13"/>
    <w:rsid w:val="007626D9"/>
    <w:rsid w:val="0077727F"/>
    <w:rsid w:val="00777DDE"/>
    <w:rsid w:val="0078639A"/>
    <w:rsid w:val="007933C9"/>
    <w:rsid w:val="007A1FE7"/>
    <w:rsid w:val="007D2D65"/>
    <w:rsid w:val="007D30B6"/>
    <w:rsid w:val="007D334F"/>
    <w:rsid w:val="007D667F"/>
    <w:rsid w:val="007E0A45"/>
    <w:rsid w:val="007F369E"/>
    <w:rsid w:val="00816410"/>
    <w:rsid w:val="008257EC"/>
    <w:rsid w:val="00833814"/>
    <w:rsid w:val="00843C65"/>
    <w:rsid w:val="00850F54"/>
    <w:rsid w:val="008812BA"/>
    <w:rsid w:val="008965B5"/>
    <w:rsid w:val="008A56EF"/>
    <w:rsid w:val="008A6494"/>
    <w:rsid w:val="008C41CD"/>
    <w:rsid w:val="008C5C59"/>
    <w:rsid w:val="008D1CC6"/>
    <w:rsid w:val="008E4401"/>
    <w:rsid w:val="008E4765"/>
    <w:rsid w:val="008F18C4"/>
    <w:rsid w:val="009023AA"/>
    <w:rsid w:val="009036D5"/>
    <w:rsid w:val="009117BA"/>
    <w:rsid w:val="00912850"/>
    <w:rsid w:val="00915D0D"/>
    <w:rsid w:val="00925CB7"/>
    <w:rsid w:val="00941353"/>
    <w:rsid w:val="00951DEE"/>
    <w:rsid w:val="0095326F"/>
    <w:rsid w:val="00954EF6"/>
    <w:rsid w:val="00964D6B"/>
    <w:rsid w:val="009734EA"/>
    <w:rsid w:val="00973AFA"/>
    <w:rsid w:val="0098416F"/>
    <w:rsid w:val="00993983"/>
    <w:rsid w:val="009A1793"/>
    <w:rsid w:val="009B1FE3"/>
    <w:rsid w:val="009D5345"/>
    <w:rsid w:val="009D535E"/>
    <w:rsid w:val="009E313B"/>
    <w:rsid w:val="009F0F25"/>
    <w:rsid w:val="00A000DE"/>
    <w:rsid w:val="00A05E6B"/>
    <w:rsid w:val="00A103B8"/>
    <w:rsid w:val="00A10693"/>
    <w:rsid w:val="00A12884"/>
    <w:rsid w:val="00A135D7"/>
    <w:rsid w:val="00A259C6"/>
    <w:rsid w:val="00A30F62"/>
    <w:rsid w:val="00A33489"/>
    <w:rsid w:val="00A36A9C"/>
    <w:rsid w:val="00A40AFA"/>
    <w:rsid w:val="00A448FA"/>
    <w:rsid w:val="00A503DC"/>
    <w:rsid w:val="00A520B3"/>
    <w:rsid w:val="00A92CE6"/>
    <w:rsid w:val="00A93F57"/>
    <w:rsid w:val="00AA700E"/>
    <w:rsid w:val="00AB1C52"/>
    <w:rsid w:val="00AB202A"/>
    <w:rsid w:val="00AB7733"/>
    <w:rsid w:val="00AC1C7B"/>
    <w:rsid w:val="00AC3D31"/>
    <w:rsid w:val="00AD6166"/>
    <w:rsid w:val="00AD6EC3"/>
    <w:rsid w:val="00AF505E"/>
    <w:rsid w:val="00B01929"/>
    <w:rsid w:val="00B022A7"/>
    <w:rsid w:val="00B26AE2"/>
    <w:rsid w:val="00B3684A"/>
    <w:rsid w:val="00B3790D"/>
    <w:rsid w:val="00B56349"/>
    <w:rsid w:val="00B7428A"/>
    <w:rsid w:val="00B835FF"/>
    <w:rsid w:val="00BA0A30"/>
    <w:rsid w:val="00BA3B19"/>
    <w:rsid w:val="00BC2C0E"/>
    <w:rsid w:val="00BC4113"/>
    <w:rsid w:val="00BF1805"/>
    <w:rsid w:val="00C016F6"/>
    <w:rsid w:val="00C109D4"/>
    <w:rsid w:val="00C21274"/>
    <w:rsid w:val="00C31830"/>
    <w:rsid w:val="00C40C84"/>
    <w:rsid w:val="00C41BE2"/>
    <w:rsid w:val="00C454AC"/>
    <w:rsid w:val="00C63C8A"/>
    <w:rsid w:val="00C726F9"/>
    <w:rsid w:val="00C73918"/>
    <w:rsid w:val="00C8738A"/>
    <w:rsid w:val="00C92B58"/>
    <w:rsid w:val="00CA7CE0"/>
    <w:rsid w:val="00CB103C"/>
    <w:rsid w:val="00CD7761"/>
    <w:rsid w:val="00CE3471"/>
    <w:rsid w:val="00CE3B98"/>
    <w:rsid w:val="00CF27EE"/>
    <w:rsid w:val="00CF7ED2"/>
    <w:rsid w:val="00D14040"/>
    <w:rsid w:val="00D21970"/>
    <w:rsid w:val="00D32F49"/>
    <w:rsid w:val="00D369A0"/>
    <w:rsid w:val="00D37E0B"/>
    <w:rsid w:val="00D40269"/>
    <w:rsid w:val="00D4592D"/>
    <w:rsid w:val="00D634D0"/>
    <w:rsid w:val="00D65B75"/>
    <w:rsid w:val="00D67E53"/>
    <w:rsid w:val="00D75357"/>
    <w:rsid w:val="00D758F1"/>
    <w:rsid w:val="00D77295"/>
    <w:rsid w:val="00D77FE7"/>
    <w:rsid w:val="00D9325D"/>
    <w:rsid w:val="00DA3384"/>
    <w:rsid w:val="00DA6703"/>
    <w:rsid w:val="00DB2CD5"/>
    <w:rsid w:val="00DC325A"/>
    <w:rsid w:val="00DC3532"/>
    <w:rsid w:val="00DD019E"/>
    <w:rsid w:val="00DE36A7"/>
    <w:rsid w:val="00DE43F1"/>
    <w:rsid w:val="00DE7C15"/>
    <w:rsid w:val="00DF10B4"/>
    <w:rsid w:val="00DF29E9"/>
    <w:rsid w:val="00DF2A57"/>
    <w:rsid w:val="00E42D35"/>
    <w:rsid w:val="00E60FD9"/>
    <w:rsid w:val="00E86E17"/>
    <w:rsid w:val="00EC209C"/>
    <w:rsid w:val="00EC4B90"/>
    <w:rsid w:val="00EF2298"/>
    <w:rsid w:val="00EF6F8C"/>
    <w:rsid w:val="00F00D5F"/>
    <w:rsid w:val="00F024B4"/>
    <w:rsid w:val="00F07FCE"/>
    <w:rsid w:val="00F14C27"/>
    <w:rsid w:val="00F23714"/>
    <w:rsid w:val="00F279A2"/>
    <w:rsid w:val="00F6371B"/>
    <w:rsid w:val="00F65CC5"/>
    <w:rsid w:val="00F740CE"/>
    <w:rsid w:val="00F82EF3"/>
    <w:rsid w:val="00F8567D"/>
    <w:rsid w:val="00FB5037"/>
    <w:rsid w:val="00FB56C8"/>
    <w:rsid w:val="00FB775C"/>
    <w:rsid w:val="00FD32DA"/>
    <w:rsid w:val="00FD4B8A"/>
    <w:rsid w:val="01A19D0F"/>
    <w:rsid w:val="01CAC9B3"/>
    <w:rsid w:val="033E85EF"/>
    <w:rsid w:val="03810181"/>
    <w:rsid w:val="09A3634C"/>
    <w:rsid w:val="09E3066B"/>
    <w:rsid w:val="0B078BF9"/>
    <w:rsid w:val="0B81ABF9"/>
    <w:rsid w:val="0BD286B5"/>
    <w:rsid w:val="1157EDA9"/>
    <w:rsid w:val="153CF854"/>
    <w:rsid w:val="173B5057"/>
    <w:rsid w:val="1937B894"/>
    <w:rsid w:val="19B23007"/>
    <w:rsid w:val="1EEEF7A1"/>
    <w:rsid w:val="21CC0237"/>
    <w:rsid w:val="2404855C"/>
    <w:rsid w:val="261F84F7"/>
    <w:rsid w:val="28B40EEF"/>
    <w:rsid w:val="2E8FE958"/>
    <w:rsid w:val="2E91C410"/>
    <w:rsid w:val="3814512F"/>
    <w:rsid w:val="391CA9B0"/>
    <w:rsid w:val="3C0F72F2"/>
    <w:rsid w:val="3D835E9D"/>
    <w:rsid w:val="4209F1CB"/>
    <w:rsid w:val="46636239"/>
    <w:rsid w:val="480F4786"/>
    <w:rsid w:val="49D2337F"/>
    <w:rsid w:val="4C6C7AE9"/>
    <w:rsid w:val="54B11D4D"/>
    <w:rsid w:val="585ED05B"/>
    <w:rsid w:val="5987764B"/>
    <w:rsid w:val="59B89C87"/>
    <w:rsid w:val="5E180D12"/>
    <w:rsid w:val="5F393D8B"/>
    <w:rsid w:val="607D231C"/>
    <w:rsid w:val="632260B2"/>
    <w:rsid w:val="632D6C77"/>
    <w:rsid w:val="64DF64A6"/>
    <w:rsid w:val="66388279"/>
    <w:rsid w:val="6D331436"/>
    <w:rsid w:val="736AFAFC"/>
    <w:rsid w:val="739898E2"/>
    <w:rsid w:val="73B89A2E"/>
    <w:rsid w:val="75FF7791"/>
    <w:rsid w:val="78D89F43"/>
    <w:rsid w:val="78EC71F6"/>
    <w:rsid w:val="7AC6C00D"/>
    <w:rsid w:val="7C1DC027"/>
    <w:rsid w:val="7FC03E46"/>
    <w:rsid w:val="7FEC6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DDA36"/>
  <w15:chartTrackingRefBased/>
  <w15:docId w15:val="{B232C6E2-D9D2-4B02-A13C-C236F117A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9C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C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413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41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1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1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6542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7D2"/>
  </w:style>
  <w:style w:type="paragraph" w:styleId="Footer">
    <w:name w:val="footer"/>
    <w:basedOn w:val="Normal"/>
    <w:link w:val="Foot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support.infohio.org/" TargetMode="External"/><Relationship Id="rId2" Type="http://schemas.openxmlformats.org/officeDocument/2006/relationships/hyperlink" Target="http://www.infohio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CC34CF55B354ABBA705C54FF58D98" ma:contentTypeVersion="16" ma:contentTypeDescription="Create a new document." ma:contentTypeScope="" ma:versionID="d94e2c6229ab8e1b6073fb0d090b884f">
  <xsd:schema xmlns:xsd="http://www.w3.org/2001/XMLSchema" xmlns:xs="http://www.w3.org/2001/XMLSchema" xmlns:p="http://schemas.microsoft.com/office/2006/metadata/properties" xmlns:ns2="de361f12-4eeb-43e3-ad0a-376f01e36ecd" xmlns:ns3="47c9622b-a55e-40ac-aee6-008b990e2399" targetNamespace="http://schemas.microsoft.com/office/2006/metadata/properties" ma:root="true" ma:fieldsID="7fd63ca6f024cc0f9aa7c8864df9a24b" ns2:_="" ns3:_="">
    <xsd:import namespace="de361f12-4eeb-43e3-ad0a-376f01e36ecd"/>
    <xsd:import namespace="47c9622b-a55e-40ac-aee6-008b990e23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e0xf" minOccurs="0"/>
                <xsd:element ref="ns3:_x0064_ml4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61f12-4eeb-43e3-ad0a-376f01e36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9622b-a55e-40ac-aee6-008b990e2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e0xf" ma:index="22" nillable="true" ma:displayName="Person or Group" ma:list="UserInfo" ma:internalName="e0xf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64_ml4" ma:index="23" nillable="true" ma:displayName="Person or Group" ma:list="UserInfo" ma:internalName="_x0064_ml4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361f12-4eeb-43e3-ad0a-376f01e36ecd">
      <UserInfo>
        <DisplayName/>
        <AccountId xsi:nil="true"/>
        <AccountType/>
      </UserInfo>
    </SharedWithUsers>
    <_x0064_ml4 xmlns="47c9622b-a55e-40ac-aee6-008b990e2399">
      <UserInfo>
        <DisplayName/>
        <AccountId xsi:nil="true"/>
        <AccountType/>
      </UserInfo>
    </_x0064_ml4>
    <e0xf xmlns="47c9622b-a55e-40ac-aee6-008b990e2399">
      <UserInfo>
        <DisplayName/>
        <AccountId xsi:nil="true"/>
        <AccountType/>
      </UserInfo>
    </e0xf>
  </documentManagement>
</p:properties>
</file>

<file path=customXml/itemProps1.xml><?xml version="1.0" encoding="utf-8"?>
<ds:datastoreItem xmlns:ds="http://schemas.openxmlformats.org/officeDocument/2006/customXml" ds:itemID="{E1633FA6-639B-44DB-B54D-1D7E39505E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CD593E-467C-4395-84F1-6F83CA5FE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361f12-4eeb-43e3-ad0a-376f01e36ecd"/>
    <ds:schemaRef ds:uri="47c9622b-a55e-40ac-aee6-008b990e23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6D35C9-3071-4306-A1E9-B35FB32BC9B0}">
  <ds:schemaRefs>
    <ds:schemaRef ds:uri="http://schemas.microsoft.com/office/2006/metadata/properties"/>
    <ds:schemaRef ds:uri="http://schemas.microsoft.com/office/infopath/2007/PartnerControls"/>
    <ds:schemaRef ds:uri="de361f12-4eeb-43e3-ad0a-376f01e36ecd"/>
    <ds:schemaRef ds:uri="47c9622b-a55e-40ac-aee6-008b990e23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673</Words>
  <Characters>3839</Characters>
  <Application>Microsoft Office Word</Application>
  <DocSecurity>0</DocSecurity>
  <Lines>31</Lines>
  <Paragraphs>9</Paragraphs>
  <ScaleCrop>false</ScaleCrop>
  <Company/>
  <LinksUpToDate>false</LinksUpToDate>
  <CharactersWithSpaces>4503</CharactersWithSpaces>
  <SharedDoc>false</SharedDoc>
  <HLinks>
    <vt:vector size="12" baseType="variant">
      <vt:variant>
        <vt:i4>5439576</vt:i4>
      </vt:variant>
      <vt:variant>
        <vt:i4>3</vt:i4>
      </vt:variant>
      <vt:variant>
        <vt:i4>0</vt:i4>
      </vt:variant>
      <vt:variant>
        <vt:i4>5</vt:i4>
      </vt:variant>
      <vt:variant>
        <vt:lpwstr>https://support.infohio.org/</vt:lpwstr>
      </vt:variant>
      <vt:variant>
        <vt:lpwstr/>
      </vt:variant>
      <vt:variant>
        <vt:i4>2818148</vt:i4>
      </vt:variant>
      <vt:variant>
        <vt:i4>0</vt:i4>
      </vt:variant>
      <vt:variant>
        <vt:i4>0</vt:i4>
      </vt:variant>
      <vt:variant>
        <vt:i4>5</vt:i4>
      </vt:variant>
      <vt:variant>
        <vt:lpwstr>http://www.infohio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h Shumaker</dc:creator>
  <cp:keywords/>
  <dc:description/>
  <cp:lastModifiedBy>Janah Shumaker</cp:lastModifiedBy>
  <cp:revision>108</cp:revision>
  <dcterms:created xsi:type="dcterms:W3CDTF">2020-12-18T22:49:00Z</dcterms:created>
  <dcterms:modified xsi:type="dcterms:W3CDTF">2021-09-17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CC34CF55B354ABBA705C54FF58D98</vt:lpwstr>
  </property>
  <property fmtid="{D5CDD505-2E9C-101B-9397-08002B2CF9AE}" pid="3" name="ComplianceAssetId">
    <vt:lpwstr/>
  </property>
</Properties>
</file>